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AF4413" w14:textId="1CC41B5A" w:rsidR="00815715" w:rsidRDefault="00503927" w:rsidP="005E6D12">
      <w:pPr>
        <w:pStyle w:val="1"/>
        <w:jc w:val="center"/>
      </w:pPr>
      <w:r>
        <w:rPr>
          <w:rFonts w:hint="eastAsia"/>
        </w:rPr>
        <w:t>《操作系统》</w:t>
      </w:r>
      <w:r w:rsidR="001C12F7">
        <w:rPr>
          <w:rFonts w:hint="eastAsia"/>
        </w:rPr>
        <w:t>课第</w:t>
      </w:r>
      <w:r w:rsidR="004151E3">
        <w:t>0</w:t>
      </w:r>
      <w:r w:rsidR="00AB6D1D">
        <w:t>4</w:t>
      </w:r>
      <w:r w:rsidR="001C12F7">
        <w:rPr>
          <w:rFonts w:hint="eastAsia"/>
        </w:rPr>
        <w:t>次实验</w:t>
      </w:r>
      <w:r>
        <w:rPr>
          <w:rFonts w:hint="eastAsia"/>
        </w:rPr>
        <w:t>报告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7229"/>
      </w:tblGrid>
      <w:tr w:rsidR="00F07BAC" w14:paraId="3B014991" w14:textId="77777777" w:rsidTr="00E96891">
        <w:tc>
          <w:tcPr>
            <w:tcW w:w="988" w:type="dxa"/>
          </w:tcPr>
          <w:p w14:paraId="163CE42B" w14:textId="483108DA" w:rsidR="00F07BAC" w:rsidRPr="004B0C90" w:rsidRDefault="00F07BAC" w:rsidP="00503927">
            <w:pPr>
              <w:rPr>
                <w:szCs w:val="24"/>
              </w:rPr>
            </w:pPr>
            <w:r w:rsidRPr="004B0C90">
              <w:rPr>
                <w:rFonts w:hint="eastAsia"/>
                <w:szCs w:val="24"/>
              </w:rPr>
              <w:t>学院</w:t>
            </w:r>
            <w:r w:rsidR="007A76BB" w:rsidRPr="004B0C90">
              <w:rPr>
                <w:rFonts w:hint="eastAsia"/>
                <w:szCs w:val="24"/>
              </w:rPr>
              <w:t>:</w:t>
            </w:r>
          </w:p>
        </w:tc>
        <w:tc>
          <w:tcPr>
            <w:tcW w:w="7229" w:type="dxa"/>
          </w:tcPr>
          <w:p w14:paraId="5A4F9B2F" w14:textId="2F509386" w:rsidR="00F07BAC" w:rsidRPr="004B0C90" w:rsidRDefault="004151E3" w:rsidP="00503927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软件学院</w:t>
            </w:r>
          </w:p>
        </w:tc>
      </w:tr>
      <w:tr w:rsidR="00F07BAC" w14:paraId="4E166499" w14:textId="77777777" w:rsidTr="00E96891">
        <w:tc>
          <w:tcPr>
            <w:tcW w:w="988" w:type="dxa"/>
          </w:tcPr>
          <w:p w14:paraId="3B70244E" w14:textId="67F385C9" w:rsidR="00F07BAC" w:rsidRPr="004B0C90" w:rsidRDefault="00F07BAC" w:rsidP="00503927">
            <w:pPr>
              <w:rPr>
                <w:szCs w:val="24"/>
              </w:rPr>
            </w:pPr>
            <w:r w:rsidRPr="004B0C90">
              <w:rPr>
                <w:rFonts w:hint="eastAsia"/>
                <w:szCs w:val="24"/>
              </w:rPr>
              <w:t>姓名:</w:t>
            </w:r>
          </w:p>
        </w:tc>
        <w:tc>
          <w:tcPr>
            <w:tcW w:w="7229" w:type="dxa"/>
          </w:tcPr>
          <w:p w14:paraId="2605F861" w14:textId="722EA1D6" w:rsidR="00F07BAC" w:rsidRPr="004B0C90" w:rsidRDefault="004151E3" w:rsidP="00503927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张怡桢</w:t>
            </w:r>
          </w:p>
        </w:tc>
      </w:tr>
      <w:tr w:rsidR="00F07BAC" w14:paraId="0E502EAB" w14:textId="77777777" w:rsidTr="00E96891">
        <w:tc>
          <w:tcPr>
            <w:tcW w:w="988" w:type="dxa"/>
          </w:tcPr>
          <w:p w14:paraId="4C1E26BC" w14:textId="591DD14E" w:rsidR="00F07BAC" w:rsidRPr="004B0C90" w:rsidRDefault="00F07BAC" w:rsidP="00503927">
            <w:pPr>
              <w:rPr>
                <w:szCs w:val="24"/>
              </w:rPr>
            </w:pPr>
            <w:r w:rsidRPr="004B0C90">
              <w:rPr>
                <w:rFonts w:hint="eastAsia"/>
                <w:szCs w:val="24"/>
              </w:rPr>
              <w:t>学号:</w:t>
            </w:r>
          </w:p>
        </w:tc>
        <w:tc>
          <w:tcPr>
            <w:tcW w:w="7229" w:type="dxa"/>
          </w:tcPr>
          <w:p w14:paraId="74377353" w14:textId="2E6B0663" w:rsidR="00F07BAC" w:rsidRPr="004B0C90" w:rsidRDefault="004151E3" w:rsidP="00503927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</w:t>
            </w:r>
            <w:r>
              <w:rPr>
                <w:szCs w:val="24"/>
              </w:rPr>
              <w:t>013747</w:t>
            </w:r>
          </w:p>
        </w:tc>
      </w:tr>
      <w:tr w:rsidR="00F07BAC" w14:paraId="491D50AA" w14:textId="77777777" w:rsidTr="00E96891">
        <w:tc>
          <w:tcPr>
            <w:tcW w:w="988" w:type="dxa"/>
          </w:tcPr>
          <w:p w14:paraId="134A200A" w14:textId="6243ABAC" w:rsidR="00F07BAC" w:rsidRPr="004B0C90" w:rsidRDefault="00F07BAC" w:rsidP="00503927">
            <w:pPr>
              <w:rPr>
                <w:szCs w:val="24"/>
              </w:rPr>
            </w:pPr>
            <w:r w:rsidRPr="004B0C90">
              <w:rPr>
                <w:rFonts w:hint="eastAsia"/>
                <w:szCs w:val="24"/>
              </w:rPr>
              <w:t>邮箱:</w:t>
            </w:r>
          </w:p>
        </w:tc>
        <w:tc>
          <w:tcPr>
            <w:tcW w:w="7229" w:type="dxa"/>
          </w:tcPr>
          <w:p w14:paraId="1DBBCFBD" w14:textId="3E091F1D" w:rsidR="00F07BAC" w:rsidRPr="004B0C90" w:rsidRDefault="004151E3" w:rsidP="00503927">
            <w:pPr>
              <w:rPr>
                <w:szCs w:val="24"/>
              </w:rPr>
            </w:pPr>
            <w:r>
              <w:rPr>
                <w:szCs w:val="24"/>
              </w:rPr>
              <w:t>zyz010203@icloud.com</w:t>
            </w:r>
          </w:p>
        </w:tc>
      </w:tr>
      <w:tr w:rsidR="00B91DF5" w14:paraId="532730F3" w14:textId="77777777" w:rsidTr="00E96891">
        <w:tc>
          <w:tcPr>
            <w:tcW w:w="988" w:type="dxa"/>
          </w:tcPr>
          <w:p w14:paraId="32AFAE08" w14:textId="38A92B32" w:rsidR="00B91DF5" w:rsidRPr="004B0C90" w:rsidRDefault="00B91DF5" w:rsidP="00503927">
            <w:pPr>
              <w:rPr>
                <w:szCs w:val="24"/>
              </w:rPr>
            </w:pPr>
            <w:r w:rsidRPr="004B0C90">
              <w:rPr>
                <w:rFonts w:hint="eastAsia"/>
                <w:szCs w:val="24"/>
              </w:rPr>
              <w:t>时间:</w:t>
            </w:r>
          </w:p>
        </w:tc>
        <w:tc>
          <w:tcPr>
            <w:tcW w:w="7229" w:type="dxa"/>
          </w:tcPr>
          <w:p w14:paraId="18B42CCB" w14:textId="016441DD" w:rsidR="00B91DF5" w:rsidRPr="004B0C90" w:rsidRDefault="00AB6D1D" w:rsidP="00503927">
            <w:pPr>
              <w:rPr>
                <w:szCs w:val="24"/>
              </w:rPr>
            </w:pPr>
            <w:r>
              <w:rPr>
                <w:szCs w:val="24"/>
              </w:rPr>
              <w:t>10</w:t>
            </w:r>
            <w:r w:rsidR="004151E3">
              <w:rPr>
                <w:szCs w:val="24"/>
              </w:rPr>
              <w:t>/</w:t>
            </w:r>
            <w:r>
              <w:rPr>
                <w:szCs w:val="24"/>
              </w:rPr>
              <w:t>8</w:t>
            </w:r>
            <w:r w:rsidR="004151E3">
              <w:rPr>
                <w:szCs w:val="24"/>
              </w:rPr>
              <w:t>/2022</w:t>
            </w:r>
          </w:p>
        </w:tc>
      </w:tr>
    </w:tbl>
    <w:p w14:paraId="71305B8A" w14:textId="1C242AA5" w:rsidR="00D00EAB" w:rsidRDefault="00D00EAB" w:rsidP="00E05AA0">
      <w:pPr>
        <w:pStyle w:val="2"/>
        <w:numPr>
          <w:ilvl w:val="0"/>
          <w:numId w:val="1"/>
        </w:numPr>
      </w:pPr>
      <w:r>
        <w:rPr>
          <w:rFonts w:hint="eastAsia"/>
        </w:rPr>
        <w:t>开篇</w:t>
      </w:r>
      <w:r w:rsidR="003A73F4">
        <w:rPr>
          <w:rFonts w:hint="eastAsia"/>
        </w:rPr>
        <w:t>感</w:t>
      </w:r>
      <w:r>
        <w:rPr>
          <w:rFonts w:hint="eastAsia"/>
        </w:rPr>
        <w:t>言</w:t>
      </w:r>
    </w:p>
    <w:p w14:paraId="4114B275" w14:textId="743A23D5" w:rsidR="00107F8E" w:rsidRPr="004151E3" w:rsidRDefault="00AB6D1D" w:rsidP="00182DCB">
      <w:pPr>
        <w:ind w:left="360"/>
        <w:rPr>
          <w:rFonts w:hint="eastAsia"/>
        </w:rPr>
      </w:pPr>
      <w:r>
        <w:rPr>
          <w:rFonts w:hint="eastAsia"/>
        </w:rPr>
        <w:t>老师教程X</w:t>
      </w:r>
      <w:r>
        <w:t>86</w:t>
      </w:r>
      <w:r>
        <w:rPr>
          <w:rFonts w:hint="eastAsia"/>
        </w:rPr>
        <w:t>，奈何吾之arm，</w:t>
      </w:r>
      <w:r w:rsidR="009D3584">
        <w:rPr>
          <w:rFonts w:hint="eastAsia"/>
        </w:rPr>
        <w:t>摸石头过河成长</w:t>
      </w:r>
      <w:r>
        <w:rPr>
          <w:rFonts w:hint="eastAsia"/>
        </w:rPr>
        <w:t>。</w:t>
      </w:r>
    </w:p>
    <w:p w14:paraId="6466AB61" w14:textId="21F939EF" w:rsidR="006A12BB" w:rsidRDefault="00314581" w:rsidP="001F24C4">
      <w:pPr>
        <w:pStyle w:val="2"/>
        <w:numPr>
          <w:ilvl w:val="0"/>
          <w:numId w:val="1"/>
        </w:numPr>
      </w:pPr>
      <w:r>
        <w:rPr>
          <w:rFonts w:hint="eastAsia"/>
        </w:rPr>
        <w:t>实验题目</w:t>
      </w:r>
    </w:p>
    <w:p w14:paraId="653C31C5" w14:textId="126099D8" w:rsidR="00760C53" w:rsidRDefault="00AB6D1D" w:rsidP="00AB6D1D">
      <w:pPr>
        <w:ind w:firstLine="360"/>
      </w:pPr>
      <w:r w:rsidRPr="00AB6D1D">
        <w:t>添加新系统调用</w:t>
      </w:r>
    </w:p>
    <w:p w14:paraId="7D6E10F9" w14:textId="388BA234" w:rsidR="008541F7" w:rsidRDefault="008541F7" w:rsidP="00334103">
      <w:pPr>
        <w:pStyle w:val="2"/>
        <w:numPr>
          <w:ilvl w:val="0"/>
          <w:numId w:val="1"/>
        </w:numPr>
      </w:pPr>
      <w:r>
        <w:rPr>
          <w:rFonts w:hint="eastAsia"/>
        </w:rPr>
        <w:t>实验目标</w:t>
      </w:r>
    </w:p>
    <w:p w14:paraId="1837EFE1" w14:textId="7CCB7610" w:rsidR="00AB6D1D" w:rsidRDefault="00AB6D1D" w:rsidP="00AB6D1D">
      <w:pPr>
        <w:ind w:firstLine="360"/>
      </w:pPr>
      <w:r>
        <w:t>1.添加新系统对</w:t>
      </w:r>
      <w:proofErr w:type="spellStart"/>
      <w:r>
        <w:t>linux</w:t>
      </w:r>
      <w:proofErr w:type="spellEnd"/>
      <w:r>
        <w:t>内核的调用</w:t>
      </w:r>
    </w:p>
    <w:p w14:paraId="6E1C0030" w14:textId="247D4F08" w:rsidR="00261B9E" w:rsidRPr="00261B9E" w:rsidRDefault="00AB6D1D" w:rsidP="00AB6D1D">
      <w:pPr>
        <w:ind w:firstLine="360"/>
        <w:rPr>
          <w:rFonts w:hint="eastAsia"/>
        </w:rPr>
      </w:pPr>
      <w:r>
        <w:t>2.测试用户模型中的新系统调用</w:t>
      </w:r>
    </w:p>
    <w:p w14:paraId="1452F50C" w14:textId="653983E7" w:rsidR="008541F7" w:rsidRDefault="009757BE" w:rsidP="00261B9E">
      <w:pPr>
        <w:pStyle w:val="2"/>
        <w:numPr>
          <w:ilvl w:val="0"/>
          <w:numId w:val="1"/>
        </w:numPr>
      </w:pPr>
      <w:r>
        <w:rPr>
          <w:rFonts w:hint="eastAsia"/>
        </w:rPr>
        <w:t>原理</w:t>
      </w:r>
      <w:r w:rsidR="008541F7">
        <w:rPr>
          <w:rFonts w:hint="eastAsia"/>
        </w:rPr>
        <w:t>方法</w:t>
      </w:r>
    </w:p>
    <w:p w14:paraId="5AB2506F" w14:textId="023ED5B3" w:rsidR="006D115A" w:rsidRPr="006D115A" w:rsidRDefault="006D115A" w:rsidP="006D115A">
      <w:r>
        <w:t xml:space="preserve">3.1 </w:t>
      </w:r>
      <w:r w:rsidRPr="006D115A">
        <w:t>Linux 内核概述</w:t>
      </w:r>
      <w:r>
        <w:rPr>
          <w:rFonts w:hint="eastAsia"/>
        </w:rPr>
        <w:t>：</w:t>
      </w:r>
    </w:p>
    <w:p w14:paraId="05C49CE0" w14:textId="3F98EB8D" w:rsidR="006D115A" w:rsidRPr="006D115A" w:rsidRDefault="006D115A" w:rsidP="00AB6D1D">
      <w:pPr>
        <w:ind w:firstLine="420"/>
      </w:pPr>
      <w:r w:rsidRPr="006D115A">
        <w:t>Linux 内核是 Linux 操作系统（OS）的主要组件，也是计算机硬件与其进程之间的核心接口。它负责两者之间的通信，还要尽可能高效地管理资源。</w:t>
      </w:r>
    </w:p>
    <w:p w14:paraId="62C2FC17" w14:textId="68914A8D" w:rsidR="006D115A" w:rsidRDefault="006D115A" w:rsidP="00AB6D1D">
      <w:pPr>
        <w:ind w:firstLine="420"/>
      </w:pPr>
      <w:r w:rsidRPr="006D115A">
        <w:lastRenderedPageBreak/>
        <w:t>之所以称为内核，是因为它在操作系统中就像果实硬壳中的种子一样，并且控制着硬件（无论是电话、笔记本电脑、服务器，还是任何其他类型的计算机）的所有主要功能。</w:t>
      </w:r>
    </w:p>
    <w:p w14:paraId="28E5FB42" w14:textId="5063900E" w:rsidR="006D115A" w:rsidRPr="006D115A" w:rsidRDefault="006920A6" w:rsidP="006D115A">
      <w:r>
        <w:rPr>
          <w:rFonts w:hint="eastAsia"/>
          <w:noProof/>
        </w:rPr>
        <w:drawing>
          <wp:inline distT="0" distB="0" distL="0" distR="0" wp14:anchorId="169A4134" wp14:editId="703225B5">
            <wp:extent cx="2621280" cy="1706388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6410" cy="1709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49A85A0E" wp14:editId="6008E9FC">
            <wp:extent cx="2621280" cy="1754673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0004" cy="1760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62C6D" w14:textId="77777777" w:rsidR="006D115A" w:rsidRPr="006D115A" w:rsidRDefault="006D115A" w:rsidP="006D115A"/>
    <w:p w14:paraId="05F22450" w14:textId="51056574" w:rsidR="00C67DE4" w:rsidRDefault="00C67DE4" w:rsidP="007853FB">
      <w:pPr>
        <w:rPr>
          <w:rFonts w:ascii="Latin Modern Roman" w:hAnsi="Latin Modern Roman"/>
          <w:color w:val="333333"/>
          <w:sz w:val="19"/>
          <w:szCs w:val="19"/>
          <w:shd w:val="clear" w:color="auto" w:fill="FFFFFF"/>
        </w:rPr>
      </w:pPr>
    </w:p>
    <w:p w14:paraId="48A1E20A" w14:textId="36C209E6" w:rsidR="006761E9" w:rsidRPr="006920A6" w:rsidRDefault="009757BE" w:rsidP="006920A6">
      <w:pPr>
        <w:pStyle w:val="2"/>
        <w:numPr>
          <w:ilvl w:val="0"/>
          <w:numId w:val="1"/>
        </w:numPr>
      </w:pPr>
      <w:r>
        <w:rPr>
          <w:rFonts w:hint="eastAsia"/>
        </w:rPr>
        <w:t>具体</w:t>
      </w:r>
      <w:r w:rsidR="008541F7">
        <w:rPr>
          <w:rFonts w:hint="eastAsia"/>
        </w:rPr>
        <w:t>步骤</w:t>
      </w:r>
    </w:p>
    <w:p w14:paraId="2EA5E375" w14:textId="77777777" w:rsidR="00AB6D1D" w:rsidRDefault="00AB6D1D" w:rsidP="00AB6D1D">
      <w:pPr>
        <w:pStyle w:val="3"/>
      </w:pPr>
      <w:bookmarkStart w:id="0" w:name="step1-linux-kernel-519"/>
      <w:r>
        <w:t>Step1 (Linux kernel 5.19)</w:t>
      </w:r>
    </w:p>
    <w:p w14:paraId="2D13C783" w14:textId="77777777" w:rsidR="00AB6D1D" w:rsidRDefault="00AB6D1D" w:rsidP="00AB6D1D">
      <w:r>
        <w:t>include/</w:t>
      </w:r>
      <w:proofErr w:type="spellStart"/>
      <w:r>
        <w:t>linux</w:t>
      </w:r>
      <w:proofErr w:type="spellEnd"/>
      <w:r>
        <w:t>/</w:t>
      </w:r>
      <w:proofErr w:type="spellStart"/>
      <w:r>
        <w:t>syscalls.h</w:t>
      </w:r>
      <w:proofErr w:type="spellEnd"/>
    </w:p>
    <w:p w14:paraId="232CC992" w14:textId="77777777" w:rsidR="00AB6D1D" w:rsidRDefault="00AB6D1D" w:rsidP="00AB6D1D">
      <w:proofErr w:type="spellStart"/>
      <w:proofErr w:type="gramStart"/>
      <w:r>
        <w:t>在文件</w:t>
      </w:r>
      <w:proofErr w:type="spellEnd"/>
      <w:r>
        <w:t>(</w:t>
      </w:r>
      <w:proofErr w:type="gramEnd"/>
      <w:r>
        <w:t>No. 1279)</w:t>
      </w:r>
      <w:r>
        <w:br/>
        <w:t>#endif /* CONFIG_ARCH_HAS_SYSCALL_WRAPPER */</w:t>
      </w:r>
      <w:proofErr w:type="spellStart"/>
      <w:r>
        <w:t>之前，添加一行</w:t>
      </w:r>
      <w:proofErr w:type="spellEnd"/>
      <w:r>
        <w:t>:</w:t>
      </w:r>
    </w:p>
    <w:p w14:paraId="165B5DD4" w14:textId="77777777" w:rsidR="00AB6D1D" w:rsidRDefault="00AB6D1D" w:rsidP="00AB6D1D">
      <w:proofErr w:type="spellStart"/>
      <w:r>
        <w:t>asmlinkage</w:t>
      </w:r>
      <w:proofErr w:type="spellEnd"/>
      <w:r>
        <w:t xml:space="preserve"> long </w:t>
      </w:r>
      <w:proofErr w:type="spellStart"/>
      <w:r>
        <w:t>sys_schello</w:t>
      </w:r>
      <w:proofErr w:type="spellEnd"/>
      <w:r>
        <w:t>(void);</w:t>
      </w:r>
      <w:r w:rsidRPr="00FA0366">
        <w:t xml:space="preserve"> </w:t>
      </w:r>
    </w:p>
    <w:p w14:paraId="7BB26B74" w14:textId="77777777" w:rsidR="00AB6D1D" w:rsidRDefault="00AB6D1D" w:rsidP="00AB6D1D">
      <w:pPr>
        <w:pStyle w:val="ad"/>
      </w:pPr>
      <w:r>
        <w:rPr>
          <w:noProof/>
        </w:rPr>
        <w:drawing>
          <wp:inline distT="0" distB="0" distL="0" distR="0" wp14:anchorId="3A0065DA" wp14:editId="3C501F08">
            <wp:extent cx="5334000" cy="357768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https://zyzstc-1303973796.cos.ap-beijing.myqcloud.com/uPic/image-2022100718590520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11B8FE" w14:textId="4A2B56EC" w:rsidR="00AB6D1D" w:rsidRDefault="00AB6D1D" w:rsidP="00AB6D1D">
      <w:pPr>
        <w:pStyle w:val="ad"/>
      </w:pPr>
      <w:r>
        <w:rPr>
          <w:noProof/>
        </w:rPr>
        <w:lastRenderedPageBreak/>
        <w:drawing>
          <wp:inline distT="0" distB="0" distL="0" distR="0" wp14:anchorId="68C350A4" wp14:editId="2747641F">
            <wp:extent cx="5332576" cy="2914116"/>
            <wp:effectExtent l="0" t="0" r="1905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https://zyzstc-1303973796.cos.ap-beijing.myqcloud.com/uPic/image-2022100720070463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b="20782"/>
                    <a:stretch/>
                  </pic:blipFill>
                  <pic:spPr bwMode="auto">
                    <a:xfrm>
                      <a:off x="0" y="0"/>
                      <a:ext cx="5427415" cy="2965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F2AA22" w14:textId="77777777" w:rsidR="00AB6D1D" w:rsidRDefault="00AB6D1D" w:rsidP="00AB6D1D">
      <w:pPr>
        <w:pStyle w:val="3"/>
      </w:pPr>
      <w:bookmarkStart w:id="1" w:name="step2-linux-kernel-519"/>
      <w:bookmarkEnd w:id="0"/>
      <w:r>
        <w:t>Step2 (Linux kernel 5.19)</w:t>
      </w:r>
    </w:p>
    <w:p w14:paraId="5775CD97" w14:textId="77777777" w:rsidR="00AB6D1D" w:rsidRDefault="00AB6D1D" w:rsidP="00AB6D1D">
      <w:r>
        <w:t>kernel/</w:t>
      </w:r>
      <w:proofErr w:type="spellStart"/>
      <w:r>
        <w:t>sys.c</w:t>
      </w:r>
      <w:proofErr w:type="spellEnd"/>
      <w:r>
        <w:br/>
        <w:t>在文件SYSCALL_DEFINE0(</w:t>
      </w:r>
      <w:proofErr w:type="spellStart"/>
      <w:r>
        <w:t>gettid</w:t>
      </w:r>
      <w:proofErr w:type="spellEnd"/>
      <w:r>
        <w:t>)</w:t>
      </w:r>
      <w:proofErr w:type="spellStart"/>
      <w:r>
        <w:t>函数之后（No</w:t>
      </w:r>
      <w:proofErr w:type="spellEnd"/>
      <w:r>
        <w:t>. 949），</w:t>
      </w:r>
      <w:proofErr w:type="spellStart"/>
      <w:r>
        <w:t>添加如下行</w:t>
      </w:r>
      <w:proofErr w:type="spellEnd"/>
      <w:r>
        <w:t>:</w:t>
      </w:r>
    </w:p>
    <w:p w14:paraId="5D5D01C8" w14:textId="77777777" w:rsidR="00AB6D1D" w:rsidRDefault="00AB6D1D" w:rsidP="00AB6D1D">
      <w:r>
        <w:t>SYSCALL_DEFINE0(</w:t>
      </w:r>
      <w:proofErr w:type="spellStart"/>
      <w:r>
        <w:t>schello</w:t>
      </w:r>
      <w:proofErr w:type="spellEnd"/>
      <w:r>
        <w:t>)</w:t>
      </w:r>
      <w:r>
        <w:br/>
        <w:t>{</w:t>
      </w:r>
      <w:r>
        <w:br/>
      </w:r>
      <w:proofErr w:type="spellStart"/>
      <w:proofErr w:type="gramStart"/>
      <w:r>
        <w:t>printk</w:t>
      </w:r>
      <w:proofErr w:type="spellEnd"/>
      <w:r>
        <w:t>(</w:t>
      </w:r>
      <w:proofErr w:type="gramEnd"/>
      <w:r>
        <w:t xml:space="preserve">"Hello new system call </w:t>
      </w:r>
      <w:proofErr w:type="spellStart"/>
      <w:r>
        <w:t>schello!Your</w:t>
      </w:r>
      <w:proofErr w:type="spellEnd"/>
      <w:r>
        <w:t xml:space="preserve"> ID\n");</w:t>
      </w:r>
      <w:r>
        <w:br/>
        <w:t>return 0;</w:t>
      </w:r>
      <w:r>
        <w:br/>
        <w:t>}</w:t>
      </w:r>
    </w:p>
    <w:p w14:paraId="541A2D06" w14:textId="77777777" w:rsidR="00AB6D1D" w:rsidRDefault="00AB6D1D" w:rsidP="00AB6D1D">
      <w:pPr>
        <w:pStyle w:val="CaptionedFigure"/>
      </w:pPr>
      <w:r>
        <w:rPr>
          <w:noProof/>
        </w:rPr>
        <w:lastRenderedPageBreak/>
        <w:drawing>
          <wp:inline distT="0" distB="0" distL="0" distR="0" wp14:anchorId="2EDC2387" wp14:editId="4E4BC4C3">
            <wp:extent cx="5334000" cy="421134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https://zyzstc-1303973796.cos.ap-beijing.myqcloud.com/uPic/image-2022100720101349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3E1114" w14:textId="77777777" w:rsidR="00AB6D1D" w:rsidRDefault="00AB6D1D" w:rsidP="00AB6D1D">
      <w:pPr>
        <w:pStyle w:val="ImageCaption"/>
      </w:pPr>
    </w:p>
    <w:p w14:paraId="6721F432" w14:textId="77777777" w:rsidR="00AB6D1D" w:rsidRDefault="00AB6D1D" w:rsidP="00AB6D1D">
      <w:pPr>
        <w:pStyle w:val="3"/>
      </w:pPr>
      <w:bookmarkStart w:id="2" w:name="step3--linux-kernel-519"/>
      <w:bookmarkEnd w:id="1"/>
      <w:r>
        <w:t>Step3 (Linux kernel 5.19)</w:t>
      </w:r>
    </w:p>
    <w:p w14:paraId="1CA20A64" w14:textId="77777777" w:rsidR="00AB6D1D" w:rsidRDefault="00AB6D1D" w:rsidP="00AB6D1D">
      <w:r>
        <w:t>针对64位OS</w:t>
      </w:r>
      <w:r>
        <w:br/>
        <w:t>arch/x86/entry/</w:t>
      </w:r>
      <w:proofErr w:type="spellStart"/>
      <w:r>
        <w:t>syscalls</w:t>
      </w:r>
      <w:proofErr w:type="spellEnd"/>
      <w:r>
        <w:t>/syscall_64.tbl</w:t>
      </w:r>
      <w:r>
        <w:br/>
        <w:t xml:space="preserve">在文件334 common </w:t>
      </w:r>
      <w:proofErr w:type="spellStart"/>
      <w:r>
        <w:t>memfd_secret</w:t>
      </w:r>
      <w:proofErr w:type="spellEnd"/>
      <w:r>
        <w:t xml:space="preserve"> </w:t>
      </w:r>
      <w:proofErr w:type="spellStart"/>
      <w:r>
        <w:t>sys_memfd_secret</w:t>
      </w:r>
      <w:proofErr w:type="spellEnd"/>
      <w:r>
        <w:t xml:space="preserve"> </w:t>
      </w:r>
      <w:proofErr w:type="spellStart"/>
      <w:r>
        <w:t>行之后，添加如下行</w:t>
      </w:r>
      <w:proofErr w:type="spellEnd"/>
      <w:r>
        <w:t>:</w:t>
      </w:r>
    </w:p>
    <w:p w14:paraId="0F756B35" w14:textId="77777777" w:rsidR="00AB6D1D" w:rsidRDefault="00AB6D1D" w:rsidP="00AB6D1D">
      <w:r>
        <w:t xml:space="preserve"> 335 common </w:t>
      </w:r>
      <w:proofErr w:type="spellStart"/>
      <w:r>
        <w:t>schello</w:t>
      </w:r>
      <w:proofErr w:type="spellEnd"/>
      <w:r>
        <w:t xml:space="preserve"> </w:t>
      </w:r>
      <w:proofErr w:type="spellStart"/>
      <w:r>
        <w:t>sys_schello</w:t>
      </w:r>
      <w:proofErr w:type="spellEnd"/>
    </w:p>
    <w:p w14:paraId="269E91AB" w14:textId="77777777" w:rsidR="00AB6D1D" w:rsidRDefault="00AB6D1D" w:rsidP="00AB6D1D">
      <w:pPr>
        <w:pStyle w:val="CaptionedFigure"/>
      </w:pPr>
      <w:r>
        <w:rPr>
          <w:noProof/>
        </w:rPr>
        <w:lastRenderedPageBreak/>
        <w:drawing>
          <wp:inline distT="0" distB="0" distL="0" distR="0" wp14:anchorId="4BC85B0F" wp14:editId="605A2FB4">
            <wp:extent cx="5334000" cy="421134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https://zyzstc-1303973796.cos.ap-beijing.myqcloud.com/uPic/image-2022100721130309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47168D" w14:textId="0F79F13E" w:rsidR="00AB6D1D" w:rsidRDefault="00AB6D1D" w:rsidP="00AB6D1D">
      <w:pPr>
        <w:pStyle w:val="ImageCaption"/>
      </w:pPr>
      <w:r>
        <w:rPr>
          <w:noProof/>
        </w:rPr>
        <w:drawing>
          <wp:inline distT="0" distB="0" distL="0" distR="0" wp14:anchorId="54288F1F" wp14:editId="6E3C7008">
            <wp:extent cx="5274310" cy="4164193"/>
            <wp:effectExtent l="0" t="0" r="0" b="1905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https://zyzstc-1303973796.cos.ap-beijing.myqcloud.com/uPic/image-2022100721502898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6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7A9200" w14:textId="1FA2CFB4" w:rsidR="00AB6D1D" w:rsidRDefault="00AB6D1D" w:rsidP="00AB6D1D">
      <w:pPr>
        <w:pStyle w:val="ad"/>
        <w:ind w:firstLine="420"/>
      </w:pPr>
      <w:r w:rsidRPr="00AB6D1D">
        <w:rPr>
          <w:kern w:val="2"/>
          <w:szCs w:val="22"/>
          <w:lang w:eastAsia="zh-CN"/>
        </w:rPr>
        <w:lastRenderedPageBreak/>
        <w:t>由于我的电脑不是X86架构的，所以我按着这个思路修改了arm/tools下的syscall.tbl，但是编译之后并不能生效，在最后的输出依然失败，询问同学，查询网站，找到解决办法</w:t>
      </w:r>
      <w:r>
        <w:t>【</w:t>
      </w:r>
      <w:hyperlink r:id="rId14">
        <w:r>
          <w:rPr>
            <w:rStyle w:val="aa"/>
          </w:rPr>
          <w:t>https://blog.csdn.net/m0_51683653/article/details/124133370</w:t>
        </w:r>
      </w:hyperlink>
      <w:r>
        <w:t>】</w:t>
      </w:r>
    </w:p>
    <w:p w14:paraId="253FD9BA" w14:textId="77777777" w:rsidR="00AB6D1D" w:rsidRDefault="00AB6D1D" w:rsidP="00AB6D1D">
      <w:pPr>
        <w:pStyle w:val="ad"/>
      </w:pPr>
      <w:r>
        <w:t>在889行加入</w:t>
      </w:r>
    </w:p>
    <w:p w14:paraId="1D90723D" w14:textId="77777777" w:rsidR="00AB6D1D" w:rsidRDefault="00AB6D1D" w:rsidP="00AB6D1D">
      <w:pPr>
        <w:pStyle w:val="SourceCode"/>
      </w:pPr>
      <w:r>
        <w:rPr>
          <w:rStyle w:val="PreprocessorTok"/>
        </w:rPr>
        <w:t>#define __</w:t>
      </w:r>
      <w:proofErr w:type="spellStart"/>
      <w:r>
        <w:rPr>
          <w:rStyle w:val="PreprocessorTok"/>
        </w:rPr>
        <w:t>NR_schello</w:t>
      </w:r>
      <w:proofErr w:type="spellEnd"/>
      <w:r>
        <w:rPr>
          <w:rStyle w:val="PreprocessorTok"/>
        </w:rPr>
        <w:t xml:space="preserve"> 451</w:t>
      </w:r>
      <w:r>
        <w:br/>
      </w:r>
      <w:r>
        <w:rPr>
          <w:rStyle w:val="NormalTok"/>
        </w:rPr>
        <w:t>__SYSCALL</w:t>
      </w:r>
      <w:r>
        <w:rPr>
          <w:rStyle w:val="OperatorTok"/>
        </w:rPr>
        <w:t>(</w:t>
      </w:r>
      <w:r>
        <w:rPr>
          <w:rStyle w:val="NormalTok"/>
        </w:rPr>
        <w:t>__</w:t>
      </w:r>
      <w:proofErr w:type="spellStart"/>
      <w:r>
        <w:rPr>
          <w:rStyle w:val="NormalTok"/>
        </w:rPr>
        <w:t>NR_</w:t>
      </w:r>
      <w:proofErr w:type="gramStart"/>
      <w:r>
        <w:rPr>
          <w:rStyle w:val="NormalTok"/>
        </w:rPr>
        <w:t>schello</w:t>
      </w:r>
      <w:r>
        <w:rPr>
          <w:rStyle w:val="OperatorTok"/>
        </w:rPr>
        <w:t>,</w:t>
      </w:r>
      <w:r>
        <w:rPr>
          <w:rStyle w:val="NormalTok"/>
        </w:rPr>
        <w:t>sys</w:t>
      </w:r>
      <w:proofErr w:type="gramEnd"/>
      <w:r>
        <w:rPr>
          <w:rStyle w:val="NormalTok"/>
        </w:rPr>
        <w:t>_schello</w:t>
      </w:r>
      <w:proofErr w:type="spellEnd"/>
      <w:r>
        <w:rPr>
          <w:rStyle w:val="OperatorTok"/>
        </w:rPr>
        <w:t>)</w:t>
      </w:r>
    </w:p>
    <w:p w14:paraId="497B5471" w14:textId="77777777" w:rsidR="00AB6D1D" w:rsidRDefault="00AB6D1D" w:rsidP="00AB6D1D">
      <w:pPr>
        <w:pStyle w:val="FirstParagraph"/>
      </w:pPr>
      <w:r>
        <w:t>并顺次把下一个syscalls序号加1改成452即可。</w:t>
      </w:r>
    </w:p>
    <w:p w14:paraId="1B635B6E" w14:textId="77777777" w:rsidR="00AB6D1D" w:rsidRDefault="00AB6D1D" w:rsidP="00AB6D1D">
      <w:pPr>
        <w:pStyle w:val="CaptionedFigure"/>
      </w:pPr>
      <w:r>
        <w:rPr>
          <w:noProof/>
        </w:rPr>
        <w:drawing>
          <wp:inline distT="0" distB="0" distL="0" distR="0" wp14:anchorId="1AEAD91F" wp14:editId="3E9842A5">
            <wp:extent cx="5334000" cy="421134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https://zyzstc-1303973796.cos.ap-beijing.myqcloud.com/uPic/image-2022100722230368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B73F69" w14:textId="77777777" w:rsidR="00AB6D1D" w:rsidRDefault="00AB6D1D" w:rsidP="00AB6D1D">
      <w:pPr>
        <w:pStyle w:val="ImageCaption"/>
      </w:pPr>
    </w:p>
    <w:p w14:paraId="0A087EAF" w14:textId="77777777" w:rsidR="00AB6D1D" w:rsidRDefault="00AB6D1D" w:rsidP="00AB6D1D">
      <w:pPr>
        <w:pStyle w:val="3"/>
      </w:pPr>
      <w:bookmarkStart w:id="3" w:name="step4"/>
      <w:bookmarkEnd w:id="2"/>
      <w:r>
        <w:lastRenderedPageBreak/>
        <w:t>Step4</w:t>
      </w:r>
    </w:p>
    <w:p w14:paraId="02F0A365" w14:textId="77777777" w:rsidR="00AB6D1D" w:rsidRDefault="00AB6D1D" w:rsidP="00AB6D1D">
      <w:pPr>
        <w:pStyle w:val="FirstParagraph"/>
      </w:pPr>
      <w:r>
        <w:t xml:space="preserve">make </w:t>
      </w:r>
      <w:proofErr w:type="spellStart"/>
      <w:r>
        <w:t>oldconfig</w:t>
      </w:r>
      <w:proofErr w:type="spellEnd"/>
    </w:p>
    <w:p w14:paraId="64B9066C" w14:textId="77777777" w:rsidR="00AB6D1D" w:rsidRDefault="00AB6D1D" w:rsidP="00AB6D1D">
      <w:pPr>
        <w:pStyle w:val="ad"/>
      </w:pPr>
      <w:r>
        <w:t xml:space="preserve">make </w:t>
      </w:r>
      <w:proofErr w:type="spellStart"/>
      <w:r>
        <w:t>gconfig</w:t>
      </w:r>
      <w:proofErr w:type="spellEnd"/>
    </w:p>
    <w:p w14:paraId="293847F0" w14:textId="77777777" w:rsidR="00AB6D1D" w:rsidRDefault="00AB6D1D" w:rsidP="00AB6D1D">
      <w:pPr>
        <w:pStyle w:val="ad"/>
      </w:pPr>
      <w:r>
        <w:t>在这一步我在版本名上把原来的2013747改成了zyz2013747以区别更改之后的新版本</w:t>
      </w:r>
    </w:p>
    <w:p w14:paraId="6F2C7F7A" w14:textId="77777777" w:rsidR="00AB6D1D" w:rsidRDefault="00AB6D1D" w:rsidP="00AB6D1D">
      <w:pPr>
        <w:pStyle w:val="ad"/>
      </w:pPr>
      <w:r>
        <w:t>make clean</w:t>
      </w:r>
      <w:r>
        <w:br/>
        <w:t>make -j5</w:t>
      </w:r>
    </w:p>
    <w:p w14:paraId="19235B7E" w14:textId="77777777" w:rsidR="00AB6D1D" w:rsidRDefault="00AB6D1D" w:rsidP="00AB6D1D">
      <w:pPr>
        <w:pStyle w:val="ad"/>
      </w:pPr>
      <w:r>
        <w:t>// make -</w:t>
      </w:r>
      <w:proofErr w:type="spellStart"/>
      <w:r>
        <w:t>jx（x越大，编译的时候用的线程越多，就越快</w:t>
      </w:r>
      <w:proofErr w:type="spellEnd"/>
      <w:r>
        <w:t>！！！！！）</w:t>
      </w:r>
    </w:p>
    <w:p w14:paraId="7C79A119" w14:textId="77777777" w:rsidR="00AB6D1D" w:rsidRDefault="00AB6D1D" w:rsidP="00AB6D1D">
      <w:pPr>
        <w:pStyle w:val="CaptionedFigure"/>
      </w:pPr>
      <w:r>
        <w:rPr>
          <w:noProof/>
        </w:rPr>
        <w:drawing>
          <wp:inline distT="0" distB="0" distL="0" distR="0" wp14:anchorId="7241793F" wp14:editId="54D566C3">
            <wp:extent cx="5334000" cy="2477659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https://zyzstc-1303973796.cos.ap-beijing.myqcloud.com/uPic/image-2022100722350532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26425A" w14:textId="77777777" w:rsidR="00AB6D1D" w:rsidRDefault="00AB6D1D" w:rsidP="00AB6D1D">
      <w:pPr>
        <w:pStyle w:val="ImageCaption"/>
      </w:pPr>
    </w:p>
    <w:p w14:paraId="13CC63B8" w14:textId="77777777" w:rsidR="00AB6D1D" w:rsidRDefault="00AB6D1D" w:rsidP="00AB6D1D">
      <w:pPr>
        <w:pStyle w:val="ad"/>
      </w:pPr>
      <w:proofErr w:type="spellStart"/>
      <w:r>
        <w:t>sudo</w:t>
      </w:r>
      <w:proofErr w:type="spellEnd"/>
      <w:r>
        <w:t xml:space="preserve"> make</w:t>
      </w:r>
    </w:p>
    <w:p w14:paraId="231A4856" w14:textId="77777777" w:rsidR="00AB6D1D" w:rsidRDefault="00AB6D1D" w:rsidP="00AB6D1D">
      <w:pPr>
        <w:pStyle w:val="ad"/>
      </w:pPr>
      <w:proofErr w:type="spellStart"/>
      <w:r>
        <w:t>sudo</w:t>
      </w:r>
      <w:proofErr w:type="spellEnd"/>
      <w:r>
        <w:t xml:space="preserve"> make modules</w:t>
      </w:r>
    </w:p>
    <w:p w14:paraId="4255D173" w14:textId="77777777" w:rsidR="00AB6D1D" w:rsidRDefault="00AB6D1D" w:rsidP="00AB6D1D">
      <w:pPr>
        <w:pStyle w:val="ad"/>
      </w:pPr>
      <w:proofErr w:type="spellStart"/>
      <w:r>
        <w:lastRenderedPageBreak/>
        <w:t>sudo</w:t>
      </w:r>
      <w:proofErr w:type="spellEnd"/>
      <w:r>
        <w:t xml:space="preserve"> make </w:t>
      </w:r>
      <w:proofErr w:type="spellStart"/>
      <w:r>
        <w:t>modules_install</w:t>
      </w:r>
      <w:proofErr w:type="spellEnd"/>
      <w:r>
        <w:br/>
      </w:r>
      <w:proofErr w:type="spellStart"/>
      <w:r>
        <w:t>sudo</w:t>
      </w:r>
      <w:proofErr w:type="spellEnd"/>
      <w:r>
        <w:t xml:space="preserve"> make install</w:t>
      </w:r>
    </w:p>
    <w:bookmarkEnd w:id="3"/>
    <w:p w14:paraId="71510A2E" w14:textId="77777777" w:rsidR="00AB6D1D" w:rsidRDefault="00AB6D1D" w:rsidP="00AB6D1D">
      <w:pPr>
        <w:pStyle w:val="3"/>
      </w:pPr>
      <w:r>
        <w:t>Step 5</w:t>
      </w:r>
    </w:p>
    <w:p w14:paraId="4D008C02" w14:textId="77777777" w:rsidR="00AB6D1D" w:rsidRDefault="00AB6D1D" w:rsidP="00AB6D1D">
      <w:pPr>
        <w:pStyle w:val="FirstParagraph"/>
      </w:pPr>
      <w:proofErr w:type="spellStart"/>
      <w:r>
        <w:t>重新启动</w:t>
      </w:r>
      <w:proofErr w:type="spellEnd"/>
      <w:r>
        <w:t>:</w:t>
      </w:r>
    </w:p>
    <w:p w14:paraId="290807F6" w14:textId="77777777" w:rsidR="00AB6D1D" w:rsidRDefault="00AB6D1D" w:rsidP="00AB6D1D">
      <w:pPr>
        <w:pStyle w:val="ad"/>
      </w:pPr>
      <w:proofErr w:type="spellStart"/>
      <w:r>
        <w:t>sudo</w:t>
      </w:r>
      <w:proofErr w:type="spellEnd"/>
      <w:r>
        <w:t xml:space="preserve"> reboot</w:t>
      </w:r>
    </w:p>
    <w:p w14:paraId="34263D0A" w14:textId="77777777" w:rsidR="00AB6D1D" w:rsidRDefault="00AB6D1D" w:rsidP="00AB6D1D">
      <w:pPr>
        <w:pStyle w:val="ad"/>
      </w:pPr>
      <w:r>
        <w:t>可以看到有zyz2013747后缀的新版本，选择进入即可</w:t>
      </w:r>
    </w:p>
    <w:p w14:paraId="547F31CA" w14:textId="24C2A50F" w:rsidR="00AB6D1D" w:rsidRDefault="00AB6D1D" w:rsidP="005E3A9C">
      <w:r>
        <w:rPr>
          <w:noProof/>
        </w:rPr>
        <w:drawing>
          <wp:inline distT="0" distB="0" distL="0" distR="0" wp14:anchorId="5A430830" wp14:editId="42F93AD1">
            <wp:extent cx="5274310" cy="4164193"/>
            <wp:effectExtent l="0" t="0" r="0" b="1905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https://zyzstc-1303973796.cos.ap-beijing.myqcloud.com/uPic/image-2022100723063554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6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B0BF7E" w14:textId="77777777" w:rsidR="00AB6D1D" w:rsidRDefault="00AB6D1D" w:rsidP="00AB6D1D">
      <w:pPr>
        <w:pStyle w:val="ad"/>
        <w:rPr>
          <w:lang w:eastAsia="zh-CN"/>
        </w:rPr>
      </w:pPr>
      <w:r>
        <w:rPr>
          <w:lang w:eastAsia="zh-CN"/>
        </w:rPr>
        <w:t>确认新内核是否成功运行：</w:t>
      </w:r>
    </w:p>
    <w:p w14:paraId="3DAF371D" w14:textId="77777777" w:rsidR="00AB6D1D" w:rsidRDefault="00AB6D1D" w:rsidP="00AB6D1D">
      <w:pPr>
        <w:pStyle w:val="SourceCode"/>
      </w:pPr>
      <w:proofErr w:type="spellStart"/>
      <w:r>
        <w:rPr>
          <w:rStyle w:val="VerbatimChar"/>
        </w:rPr>
        <w:t>uname</w:t>
      </w:r>
      <w:proofErr w:type="spellEnd"/>
      <w:r>
        <w:rPr>
          <w:rStyle w:val="VerbatimChar"/>
        </w:rPr>
        <w:t xml:space="preserve"> -a</w:t>
      </w:r>
    </w:p>
    <w:p w14:paraId="05E2346C" w14:textId="77777777" w:rsidR="00AB6D1D" w:rsidRDefault="00AB6D1D" w:rsidP="00AB6D1D">
      <w:pPr>
        <w:pStyle w:val="CaptionedFigure"/>
      </w:pPr>
      <w:r>
        <w:rPr>
          <w:noProof/>
        </w:rPr>
        <w:lastRenderedPageBreak/>
        <w:drawing>
          <wp:inline distT="0" distB="0" distL="0" distR="0" wp14:anchorId="4C296047" wp14:editId="6A5F6F8A">
            <wp:extent cx="5334000" cy="907443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https://zyzstc-1303973796.cos.ap-beijing.myqcloud.com/uPic/image-2022100722480295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01C164" w14:textId="77777777" w:rsidR="00AB6D1D" w:rsidRDefault="00AB6D1D" w:rsidP="00AB6D1D">
      <w:pPr>
        <w:pStyle w:val="ImageCaption"/>
      </w:pPr>
    </w:p>
    <w:p w14:paraId="2864EEF9" w14:textId="77777777" w:rsidR="00AB6D1D" w:rsidRDefault="00AB6D1D" w:rsidP="00AB6D1D">
      <w:pPr>
        <w:pStyle w:val="3"/>
      </w:pPr>
      <w:bookmarkStart w:id="4" w:name="step-6"/>
      <w:r>
        <w:t>Step 6</w:t>
      </w:r>
    </w:p>
    <w:p w14:paraId="43309189" w14:textId="77777777" w:rsidR="00AB6D1D" w:rsidRDefault="00AB6D1D" w:rsidP="00AB6D1D">
      <w:pPr>
        <w:pStyle w:val="FirstParagraph"/>
      </w:pPr>
      <w:proofErr w:type="spellStart"/>
      <w:r>
        <w:t>编写用户态测试程序testschello.c</w:t>
      </w:r>
      <w:proofErr w:type="spellEnd"/>
    </w:p>
    <w:p w14:paraId="394C0EC2" w14:textId="77777777" w:rsidR="00AB6D1D" w:rsidRDefault="00AB6D1D" w:rsidP="00AB6D1D">
      <w:pPr>
        <w:pStyle w:val="SourceCode"/>
      </w:pPr>
      <w:r>
        <w:rPr>
          <w:rStyle w:val="VerbatimChar"/>
        </w:rPr>
        <w:t>#include &lt;</w:t>
      </w:r>
      <w:proofErr w:type="spellStart"/>
      <w:r>
        <w:rPr>
          <w:rStyle w:val="VerbatimChar"/>
        </w:rPr>
        <w:t>unistd.h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include &lt;sys/</w:t>
      </w:r>
      <w:proofErr w:type="spellStart"/>
      <w:r>
        <w:rPr>
          <w:rStyle w:val="VerbatimChar"/>
        </w:rPr>
        <w:t>syscall.h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include &lt;sys/</w:t>
      </w:r>
      <w:proofErr w:type="spellStart"/>
      <w:r>
        <w:rPr>
          <w:rStyle w:val="VerbatimChar"/>
        </w:rPr>
        <w:t>types.h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include &lt;</w:t>
      </w:r>
      <w:proofErr w:type="spellStart"/>
      <w:r>
        <w:rPr>
          <w:rStyle w:val="VerbatimChar"/>
        </w:rPr>
        <w:t>stdio.h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define __</w:t>
      </w:r>
      <w:proofErr w:type="spellStart"/>
      <w:r>
        <w:rPr>
          <w:rStyle w:val="VerbatimChar"/>
        </w:rPr>
        <w:t>NR_schello</w:t>
      </w:r>
      <w:proofErr w:type="spellEnd"/>
      <w:r>
        <w:rPr>
          <w:rStyle w:val="VerbatimChar"/>
        </w:rPr>
        <w:t xml:space="preserve"> 451</w:t>
      </w:r>
      <w:r>
        <w:br/>
      </w:r>
      <w:r>
        <w:rPr>
          <w:rStyle w:val="VerbatimChar"/>
        </w:rPr>
        <w:t xml:space="preserve">int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argc</w:t>
      </w:r>
      <w:proofErr w:type="spellEnd"/>
      <w:r>
        <w:rPr>
          <w:rStyle w:val="VerbatimChar"/>
        </w:rPr>
        <w:t>, char *</w:t>
      </w:r>
      <w:proofErr w:type="spellStart"/>
      <w:r>
        <w:rPr>
          <w:rStyle w:val="VerbatimChar"/>
        </w:rPr>
        <w:t>argv</w:t>
      </w:r>
      <w:proofErr w:type="spellEnd"/>
      <w:r>
        <w:rPr>
          <w:rStyle w:val="VerbatimChar"/>
        </w:rPr>
        <w:t>[]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yscall</w:t>
      </w:r>
      <w:proofErr w:type="spellEnd"/>
      <w:r>
        <w:rPr>
          <w:rStyle w:val="VerbatimChar"/>
        </w:rPr>
        <w:t>(__</w:t>
      </w:r>
      <w:proofErr w:type="spellStart"/>
      <w:r>
        <w:rPr>
          <w:rStyle w:val="VerbatimChar"/>
        </w:rPr>
        <w:t>NR_schello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intf</w:t>
      </w:r>
      <w:proofErr w:type="spellEnd"/>
      <w:r>
        <w:rPr>
          <w:rStyle w:val="VerbatimChar"/>
        </w:rPr>
        <w:t xml:space="preserve">("ok! run </w:t>
      </w:r>
      <w:proofErr w:type="spellStart"/>
      <w:r>
        <w:rPr>
          <w:rStyle w:val="VerbatimChar"/>
        </w:rPr>
        <w:t>dmesg</w:t>
      </w:r>
      <w:proofErr w:type="spellEnd"/>
      <w:r>
        <w:rPr>
          <w:rStyle w:val="VerbatimChar"/>
        </w:rPr>
        <w:t xml:space="preserve"> | grep hello in terminal!\n");</w:t>
      </w:r>
      <w:r>
        <w:br/>
      </w:r>
      <w:r>
        <w:rPr>
          <w:rStyle w:val="VerbatimChar"/>
        </w:rPr>
        <w:t xml:space="preserve"> return 0;</w:t>
      </w:r>
      <w:r>
        <w:br/>
      </w:r>
      <w:r>
        <w:rPr>
          <w:rStyle w:val="VerbatimChar"/>
        </w:rPr>
        <w:t>}</w:t>
      </w:r>
    </w:p>
    <w:p w14:paraId="35DF0816" w14:textId="77777777" w:rsidR="00AB6D1D" w:rsidRDefault="00AB6D1D" w:rsidP="00AB6D1D">
      <w:pPr>
        <w:pStyle w:val="FirstParagraph"/>
      </w:pPr>
    </w:p>
    <w:p w14:paraId="48460524" w14:textId="77777777" w:rsidR="00AB6D1D" w:rsidRDefault="00AB6D1D" w:rsidP="00AB6D1D">
      <w:pPr>
        <w:pStyle w:val="3"/>
      </w:pPr>
      <w:bookmarkStart w:id="5" w:name="step-7"/>
      <w:bookmarkEnd w:id="4"/>
      <w:r>
        <w:t>Step 7</w:t>
      </w:r>
    </w:p>
    <w:p w14:paraId="4140050E" w14:textId="77777777" w:rsidR="00AB6D1D" w:rsidRDefault="00AB6D1D" w:rsidP="00AB6D1D">
      <w:pPr>
        <w:pStyle w:val="FirstParagraph"/>
      </w:pPr>
      <w:proofErr w:type="spellStart"/>
      <w:r>
        <w:t>编译用户态测试程序testschello.c，并执行</w:t>
      </w:r>
      <w:proofErr w:type="spellEnd"/>
    </w:p>
    <w:p w14:paraId="500EAECB" w14:textId="77777777" w:rsidR="00AB6D1D" w:rsidRDefault="00AB6D1D" w:rsidP="00AB6D1D">
      <w:pPr>
        <w:pStyle w:val="SourceCode"/>
      </w:pPr>
      <w:proofErr w:type="spellStart"/>
      <w:r>
        <w:rPr>
          <w:rStyle w:val="VerbatimChar"/>
        </w:rPr>
        <w:t>gcc</w:t>
      </w:r>
      <w:proofErr w:type="spellEnd"/>
      <w:r>
        <w:rPr>
          <w:rStyle w:val="VerbatimChar"/>
        </w:rPr>
        <w:t xml:space="preserve"> -o </w:t>
      </w:r>
      <w:proofErr w:type="spellStart"/>
      <w:r>
        <w:rPr>
          <w:rStyle w:val="VerbatimChar"/>
        </w:rPr>
        <w:t>tests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schello.c</w:t>
      </w:r>
      <w:proofErr w:type="spellEnd"/>
      <w:r>
        <w:br/>
      </w:r>
      <w:r>
        <w:br/>
      </w:r>
      <w:r>
        <w:rPr>
          <w:rStyle w:val="VerbatimChar"/>
        </w:rPr>
        <w:t xml:space="preserve">$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mesg</w:t>
      </w:r>
      <w:proofErr w:type="spellEnd"/>
      <w:r>
        <w:rPr>
          <w:rStyle w:val="VerbatimChar"/>
        </w:rPr>
        <w:t xml:space="preserve"> -C</w:t>
      </w:r>
      <w:r>
        <w:br/>
      </w:r>
      <w:r>
        <w:br/>
      </w:r>
      <w:r>
        <w:rPr>
          <w:rStyle w:val="VerbatimChar"/>
        </w:rPr>
        <w:t>./</w:t>
      </w:r>
      <w:proofErr w:type="spellStart"/>
      <w:r>
        <w:rPr>
          <w:rStyle w:val="VerbatimChar"/>
        </w:rPr>
        <w:t>testsc</w:t>
      </w:r>
      <w:proofErr w:type="spellEnd"/>
      <w:r>
        <w:br/>
      </w:r>
      <w:r>
        <w:br/>
      </w:r>
      <w:r>
        <w:rPr>
          <w:rStyle w:val="VerbatimChar"/>
        </w:rPr>
        <w:t xml:space="preserve">$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mesg</w:t>
      </w:r>
      <w:proofErr w:type="spellEnd"/>
      <w:r>
        <w:rPr>
          <w:rStyle w:val="VerbatimChar"/>
        </w:rPr>
        <w:t xml:space="preserve"> | grep </w:t>
      </w:r>
      <w:proofErr w:type="spellStart"/>
      <w:r>
        <w:rPr>
          <w:rStyle w:val="VerbatimChar"/>
        </w:rPr>
        <w:t>schello</w:t>
      </w:r>
      <w:proofErr w:type="spellEnd"/>
      <w:r>
        <w:br/>
      </w:r>
      <w:r>
        <w:br/>
      </w:r>
      <w:r>
        <w:rPr>
          <w:rStyle w:val="VerbatimChar"/>
        </w:rPr>
        <w:t xml:space="preserve">[ 152.075153] Hello new system call </w:t>
      </w:r>
      <w:proofErr w:type="spellStart"/>
      <w:r>
        <w:rPr>
          <w:rStyle w:val="VerbatimChar"/>
        </w:rPr>
        <w:t>schello</w:t>
      </w:r>
      <w:proofErr w:type="spellEnd"/>
      <w:r>
        <w:rPr>
          <w:rStyle w:val="VerbatimChar"/>
        </w:rPr>
        <w:t xml:space="preserve">! 2013747 </w:t>
      </w:r>
      <w:proofErr w:type="spellStart"/>
      <w:r>
        <w:rPr>
          <w:rStyle w:val="VerbatimChar"/>
        </w:rPr>
        <w:t>zhangyizhen</w:t>
      </w:r>
      <w:proofErr w:type="spellEnd"/>
    </w:p>
    <w:p w14:paraId="5E54913D" w14:textId="77777777" w:rsidR="00AB6D1D" w:rsidRDefault="00AB6D1D" w:rsidP="00AB6D1D">
      <w:pPr>
        <w:pStyle w:val="CaptionedFigure"/>
      </w:pPr>
      <w:r>
        <w:rPr>
          <w:noProof/>
        </w:rPr>
        <w:lastRenderedPageBreak/>
        <w:drawing>
          <wp:inline distT="0" distB="0" distL="0" distR="0" wp14:anchorId="6A46E29D" wp14:editId="3C7086F0">
            <wp:extent cx="5334000" cy="1971593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https://zyzstc-1303973796.cos.ap-beijing.myqcloud.com/uPic/image-2022100722502175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54B5C9" w14:textId="77777777" w:rsidR="00AB6D1D" w:rsidRDefault="00AB6D1D" w:rsidP="00AB6D1D">
      <w:pPr>
        <w:pStyle w:val="ImageCaption"/>
      </w:pPr>
    </w:p>
    <w:bookmarkEnd w:id="5"/>
    <w:p w14:paraId="014F73FD" w14:textId="213AE092" w:rsidR="00953CFC" w:rsidRDefault="007853FB" w:rsidP="0064023E">
      <w:pPr>
        <w:pStyle w:val="2"/>
        <w:numPr>
          <w:ilvl w:val="0"/>
          <w:numId w:val="10"/>
        </w:numPr>
      </w:pPr>
      <w:r>
        <w:rPr>
          <w:rFonts w:hint="eastAsia"/>
        </w:rPr>
        <w:t>总结</w:t>
      </w:r>
      <w:r w:rsidR="009757BE">
        <w:rPr>
          <w:rFonts w:hint="eastAsia"/>
        </w:rPr>
        <w:t>心得</w:t>
      </w:r>
    </w:p>
    <w:p w14:paraId="6AC5FD34" w14:textId="44AA822C" w:rsidR="005B3EEB" w:rsidRPr="005B3EEB" w:rsidRDefault="005B3EEB" w:rsidP="00AB6D1D">
      <w:pPr>
        <w:ind w:firstLine="360"/>
      </w:pPr>
      <w:r>
        <w:rPr>
          <w:rFonts w:hint="eastAsia"/>
        </w:rPr>
        <w:t>更新编译</w:t>
      </w:r>
      <w:proofErr w:type="spellStart"/>
      <w:r>
        <w:rPr>
          <w:rFonts w:hint="eastAsia"/>
        </w:rPr>
        <w:t>linux</w:t>
      </w:r>
      <w:proofErr w:type="spellEnd"/>
      <w:r>
        <w:rPr>
          <w:rFonts w:hint="eastAsia"/>
        </w:rPr>
        <w:t>内核的过程让我学会了很多东西，遇到了不少问题，查询了很多相关的资料，对于</w:t>
      </w:r>
      <w:proofErr w:type="spellStart"/>
      <w:r>
        <w:rPr>
          <w:rFonts w:hint="eastAsia"/>
        </w:rPr>
        <w:t>linux</w:t>
      </w:r>
      <w:proofErr w:type="spellEnd"/>
      <w:r>
        <w:rPr>
          <w:rFonts w:hint="eastAsia"/>
        </w:rPr>
        <w:t>的内核有了进一步的了解。</w:t>
      </w:r>
    </w:p>
    <w:p w14:paraId="749B5020" w14:textId="16F03E00" w:rsidR="00F90FD0" w:rsidRPr="00AB6D1D" w:rsidRDefault="00AB6D1D" w:rsidP="00AB6D1D">
      <w:pPr>
        <w:ind w:firstLine="360"/>
        <w:rPr>
          <w:rFonts w:hint="eastAsia"/>
        </w:rPr>
      </w:pPr>
      <w:r>
        <w:rPr>
          <w:rFonts w:hint="eastAsia"/>
        </w:rPr>
        <w:t>再一次重新编译的过程中，我将原来的版本后缀2</w:t>
      </w:r>
      <w:r>
        <w:t>013747</w:t>
      </w:r>
      <w:r>
        <w:rPr>
          <w:rFonts w:hint="eastAsia"/>
        </w:rPr>
        <w:t>改成了zyz</w:t>
      </w:r>
      <w:r>
        <w:t>2013747</w:t>
      </w:r>
      <w:r>
        <w:rPr>
          <w:rFonts w:hint="eastAsia"/>
        </w:rPr>
        <w:t>，可以看到，修改成功，并且得到了最后的</w:t>
      </w:r>
      <w:r w:rsidRPr="00AB6D1D">
        <w:t>新系统调用</w:t>
      </w:r>
      <w:r>
        <w:rPr>
          <w:rFonts w:hint="eastAsia"/>
        </w:rPr>
        <w:t>结果。</w:t>
      </w:r>
    </w:p>
    <w:p w14:paraId="127C92F6" w14:textId="19874551" w:rsidR="0091150C" w:rsidRPr="0091150C" w:rsidRDefault="0091150C" w:rsidP="00F90FD0">
      <w:pPr>
        <w:spacing w:line="360" w:lineRule="auto"/>
        <w:rPr>
          <w:rFonts w:ascii="宋体" w:eastAsia="宋体" w:hAnsi="宋体"/>
          <w:szCs w:val="24"/>
        </w:rPr>
      </w:pPr>
    </w:p>
    <w:p w14:paraId="789F2CBA" w14:textId="77777777" w:rsidR="009165D0" w:rsidRDefault="009165D0" w:rsidP="009165D0">
      <w:pPr>
        <w:pStyle w:val="2"/>
        <w:numPr>
          <w:ilvl w:val="0"/>
          <w:numId w:val="10"/>
        </w:numPr>
      </w:pPr>
      <w:r>
        <w:rPr>
          <w:rFonts w:hint="eastAsia"/>
        </w:rPr>
        <w:t>参考资料</w:t>
      </w:r>
    </w:p>
    <w:p w14:paraId="7DCF99DC" w14:textId="1F77748E" w:rsidR="00F90FD0" w:rsidRPr="00AB6D1D" w:rsidRDefault="00AB6D1D" w:rsidP="00AB6D1D">
      <w:pPr>
        <w:pStyle w:val="a8"/>
        <w:numPr>
          <w:ilvl w:val="0"/>
          <w:numId w:val="12"/>
        </w:numPr>
        <w:spacing w:line="360" w:lineRule="auto"/>
        <w:ind w:firstLineChars="0"/>
        <w:rPr>
          <w:rFonts w:ascii="宋体" w:eastAsia="宋体" w:hAnsi="宋体" w:hint="eastAsia"/>
          <w:szCs w:val="24"/>
        </w:rPr>
      </w:pPr>
      <w:hyperlink r:id="rId20" w:history="1">
        <w:r w:rsidRPr="00AB6D1D">
          <w:rPr>
            <w:rStyle w:val="aa"/>
            <w:rFonts w:hint="eastAsia"/>
          </w:rPr>
          <w:t>ARM架构增加新的系统调用</w:t>
        </w:r>
      </w:hyperlink>
    </w:p>
    <w:p w14:paraId="204E9824" w14:textId="397C9D49" w:rsidR="00F90FD0" w:rsidRPr="00425589" w:rsidRDefault="00F90FD0" w:rsidP="00F90FD0">
      <w:pPr>
        <w:spacing w:line="360" w:lineRule="auto"/>
        <w:rPr>
          <w:rFonts w:ascii="宋体" w:eastAsia="宋体" w:hAnsi="宋体"/>
          <w:szCs w:val="24"/>
        </w:rPr>
      </w:pPr>
    </w:p>
    <w:p w14:paraId="39277A3C" w14:textId="77777777" w:rsidR="00953CFC" w:rsidRPr="00503927" w:rsidRDefault="00953CFC" w:rsidP="00503927"/>
    <w:sectPr w:rsidR="00953CFC" w:rsidRPr="00503927">
      <w:headerReference w:type="default" r:id="rId2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FB872" w14:textId="77777777" w:rsidR="00486F1B" w:rsidRDefault="00486F1B" w:rsidP="00503927">
      <w:r>
        <w:separator/>
      </w:r>
    </w:p>
  </w:endnote>
  <w:endnote w:type="continuationSeparator" w:id="0">
    <w:p w14:paraId="0B93517F" w14:textId="77777777" w:rsidR="00486F1B" w:rsidRDefault="00486F1B" w:rsidP="005039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Latin Modern Roman">
    <w:panose1 w:val="00000500000000000000"/>
    <w:charset w:val="00"/>
    <w:family w:val="auto"/>
    <w:notTrueType/>
    <w:pitch w:val="variable"/>
    <w:sig w:usb0="20000007" w:usb1="00000000" w:usb2="000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1D02E" w14:textId="77777777" w:rsidR="00486F1B" w:rsidRDefault="00486F1B" w:rsidP="00503927">
      <w:r>
        <w:separator/>
      </w:r>
    </w:p>
  </w:footnote>
  <w:footnote w:type="continuationSeparator" w:id="0">
    <w:p w14:paraId="09DE6A01" w14:textId="77777777" w:rsidR="00486F1B" w:rsidRDefault="00486F1B" w:rsidP="005039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8E8F3" w14:textId="44D544FA" w:rsidR="00503927" w:rsidRPr="00503927" w:rsidRDefault="00503927" w:rsidP="005E6D12">
    <w:pPr>
      <w:pStyle w:val="a3"/>
      <w:jc w:val="left"/>
    </w:pPr>
    <w:r>
      <w:rPr>
        <w:noProof/>
      </w:rPr>
      <w:drawing>
        <wp:inline distT="0" distB="0" distL="0" distR="0" wp14:anchorId="3F7F7207" wp14:editId="17464A17">
          <wp:extent cx="409575" cy="409575"/>
          <wp:effectExtent l="0" t="0" r="9525" b="9525"/>
          <wp:docPr id="2" name="图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9575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</w:t>
    </w:r>
    <w:r>
      <w:t xml:space="preserve">                 </w:t>
    </w:r>
    <w:r w:rsidR="005E6D12">
      <w:t xml:space="preserve">     </w:t>
    </w:r>
    <w:r w:rsidRPr="00503927">
      <w:rPr>
        <w:rFonts w:hint="eastAsia"/>
      </w:rPr>
      <w:t>《操作系统》</w:t>
    </w:r>
    <w:r w:rsidR="00755773">
      <w:rPr>
        <w:rFonts w:hint="eastAsia"/>
      </w:rPr>
      <w:t>课程</w:t>
    </w:r>
    <w:r w:rsidRPr="00503927">
      <w:rPr>
        <w:rFonts w:hint="eastAsia"/>
      </w:rPr>
      <w:t>实验</w:t>
    </w:r>
    <w:r w:rsidRPr="00503927">
      <w:t>报告</w:t>
    </w:r>
    <w:r>
      <w:t xml:space="preserve">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F28A8"/>
    <w:multiLevelType w:val="hybridMultilevel"/>
    <w:tmpl w:val="C5FCCE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272CD2"/>
    <w:multiLevelType w:val="multilevel"/>
    <w:tmpl w:val="B6EC1978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660" w:hanging="6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B31665E"/>
    <w:multiLevelType w:val="multilevel"/>
    <w:tmpl w:val="EF2E5EB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30D16E78"/>
    <w:multiLevelType w:val="hybridMultilevel"/>
    <w:tmpl w:val="6DDC2A3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311128B6"/>
    <w:multiLevelType w:val="multilevel"/>
    <w:tmpl w:val="2F9AA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C4A787D"/>
    <w:multiLevelType w:val="hybridMultilevel"/>
    <w:tmpl w:val="7256D528"/>
    <w:lvl w:ilvl="0" w:tplc="FFFFFFF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82666E0"/>
    <w:multiLevelType w:val="hybridMultilevel"/>
    <w:tmpl w:val="137259AA"/>
    <w:lvl w:ilvl="0" w:tplc="DEB2E09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5A4B30DF"/>
    <w:multiLevelType w:val="hybridMultilevel"/>
    <w:tmpl w:val="A9D2778A"/>
    <w:lvl w:ilvl="0" w:tplc="5F64F0B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CB01C61"/>
    <w:multiLevelType w:val="hybridMultilevel"/>
    <w:tmpl w:val="D358854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768A6068"/>
    <w:multiLevelType w:val="hybridMultilevel"/>
    <w:tmpl w:val="D87A81E0"/>
    <w:lvl w:ilvl="0" w:tplc="E0966C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6F56F87"/>
    <w:multiLevelType w:val="hybridMultilevel"/>
    <w:tmpl w:val="18D60B3E"/>
    <w:lvl w:ilvl="0" w:tplc="42B0D1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A3F1DC1"/>
    <w:multiLevelType w:val="hybridMultilevel"/>
    <w:tmpl w:val="D1C275A0"/>
    <w:lvl w:ilvl="0" w:tplc="A3CC752E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0245341">
    <w:abstractNumId w:val="1"/>
  </w:num>
  <w:num w:numId="2" w16cid:durableId="742946363">
    <w:abstractNumId w:val="4"/>
  </w:num>
  <w:num w:numId="3" w16cid:durableId="920870541">
    <w:abstractNumId w:val="5"/>
  </w:num>
  <w:num w:numId="4" w16cid:durableId="1789422364">
    <w:abstractNumId w:val="8"/>
  </w:num>
  <w:num w:numId="5" w16cid:durableId="1997877216">
    <w:abstractNumId w:val="0"/>
  </w:num>
  <w:num w:numId="6" w16cid:durableId="970785515">
    <w:abstractNumId w:val="3"/>
  </w:num>
  <w:num w:numId="7" w16cid:durableId="98990435">
    <w:abstractNumId w:val="7"/>
  </w:num>
  <w:num w:numId="8" w16cid:durableId="24136314">
    <w:abstractNumId w:val="9"/>
  </w:num>
  <w:num w:numId="9" w16cid:durableId="865102217">
    <w:abstractNumId w:val="2"/>
  </w:num>
  <w:num w:numId="10" w16cid:durableId="975372980">
    <w:abstractNumId w:val="11"/>
  </w:num>
  <w:num w:numId="11" w16cid:durableId="1501778452">
    <w:abstractNumId w:val="10"/>
  </w:num>
  <w:num w:numId="12" w16cid:durableId="11676750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5527"/>
    <w:rsid w:val="000A247E"/>
    <w:rsid w:val="000A6584"/>
    <w:rsid w:val="00107F8E"/>
    <w:rsid w:val="00110DE1"/>
    <w:rsid w:val="00173FAA"/>
    <w:rsid w:val="0017637B"/>
    <w:rsid w:val="00182DCB"/>
    <w:rsid w:val="001C12F7"/>
    <w:rsid w:val="001C68E0"/>
    <w:rsid w:val="001C7D53"/>
    <w:rsid w:val="001F24C4"/>
    <w:rsid w:val="00261B9E"/>
    <w:rsid w:val="00266159"/>
    <w:rsid w:val="002843FB"/>
    <w:rsid w:val="002D3361"/>
    <w:rsid w:val="002E0101"/>
    <w:rsid w:val="00314581"/>
    <w:rsid w:val="00314E94"/>
    <w:rsid w:val="00334103"/>
    <w:rsid w:val="00370B03"/>
    <w:rsid w:val="003A73F4"/>
    <w:rsid w:val="003D087B"/>
    <w:rsid w:val="004151E3"/>
    <w:rsid w:val="00425589"/>
    <w:rsid w:val="004716D3"/>
    <w:rsid w:val="00486F1B"/>
    <w:rsid w:val="004B0C90"/>
    <w:rsid w:val="004B5CED"/>
    <w:rsid w:val="004B7EE6"/>
    <w:rsid w:val="00503927"/>
    <w:rsid w:val="00556686"/>
    <w:rsid w:val="00590492"/>
    <w:rsid w:val="005B3EEB"/>
    <w:rsid w:val="005E1522"/>
    <w:rsid w:val="005E3A9C"/>
    <w:rsid w:val="005E6D12"/>
    <w:rsid w:val="0064023E"/>
    <w:rsid w:val="006761E9"/>
    <w:rsid w:val="006827D2"/>
    <w:rsid w:val="006920A6"/>
    <w:rsid w:val="006A12BB"/>
    <w:rsid w:val="006C74D9"/>
    <w:rsid w:val="006D115A"/>
    <w:rsid w:val="007260FA"/>
    <w:rsid w:val="00755773"/>
    <w:rsid w:val="00760C53"/>
    <w:rsid w:val="0076696B"/>
    <w:rsid w:val="007853FB"/>
    <w:rsid w:val="00792326"/>
    <w:rsid w:val="007A51C8"/>
    <w:rsid w:val="007A76BB"/>
    <w:rsid w:val="007C0773"/>
    <w:rsid w:val="007F6292"/>
    <w:rsid w:val="00815715"/>
    <w:rsid w:val="00825AA3"/>
    <w:rsid w:val="008541F7"/>
    <w:rsid w:val="00890B0E"/>
    <w:rsid w:val="0091150C"/>
    <w:rsid w:val="009165D0"/>
    <w:rsid w:val="00952582"/>
    <w:rsid w:val="00953CFC"/>
    <w:rsid w:val="00961987"/>
    <w:rsid w:val="009757BE"/>
    <w:rsid w:val="009D3584"/>
    <w:rsid w:val="00A0279B"/>
    <w:rsid w:val="00A540A4"/>
    <w:rsid w:val="00AB6D1D"/>
    <w:rsid w:val="00B0292F"/>
    <w:rsid w:val="00B37A57"/>
    <w:rsid w:val="00B6795F"/>
    <w:rsid w:val="00B83EB8"/>
    <w:rsid w:val="00B91DF5"/>
    <w:rsid w:val="00C00751"/>
    <w:rsid w:val="00C265E6"/>
    <w:rsid w:val="00C45BF2"/>
    <w:rsid w:val="00C67DE4"/>
    <w:rsid w:val="00C915BF"/>
    <w:rsid w:val="00CE739B"/>
    <w:rsid w:val="00D00EAB"/>
    <w:rsid w:val="00D25527"/>
    <w:rsid w:val="00D6041D"/>
    <w:rsid w:val="00D84F75"/>
    <w:rsid w:val="00DE17A8"/>
    <w:rsid w:val="00DE6F5D"/>
    <w:rsid w:val="00E05AA0"/>
    <w:rsid w:val="00E0786C"/>
    <w:rsid w:val="00E55A70"/>
    <w:rsid w:val="00E618EC"/>
    <w:rsid w:val="00E953D8"/>
    <w:rsid w:val="00E96891"/>
    <w:rsid w:val="00EA3973"/>
    <w:rsid w:val="00ED499F"/>
    <w:rsid w:val="00F07BAC"/>
    <w:rsid w:val="00F90FD0"/>
    <w:rsid w:val="00F9416F"/>
    <w:rsid w:val="00FF2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AC79F3"/>
  <w15:chartTrackingRefBased/>
  <w15:docId w15:val="{32323BF2-20B3-4AC6-9531-F481967FD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84F75"/>
    <w:pPr>
      <w:widowControl w:val="0"/>
      <w:jc w:val="both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50392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6A12BB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67DE4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03927"/>
    <w:rPr>
      <w:b/>
      <w:bCs/>
      <w:kern w:val="44"/>
      <w:sz w:val="44"/>
      <w:szCs w:val="44"/>
    </w:rPr>
  </w:style>
  <w:style w:type="paragraph" w:styleId="a3">
    <w:name w:val="header"/>
    <w:basedOn w:val="a"/>
    <w:link w:val="a4"/>
    <w:uiPriority w:val="99"/>
    <w:unhideWhenUsed/>
    <w:rsid w:val="0050392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0392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0392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03927"/>
    <w:rPr>
      <w:sz w:val="18"/>
      <w:szCs w:val="18"/>
    </w:rPr>
  </w:style>
  <w:style w:type="table" w:styleId="a7">
    <w:name w:val="Table Grid"/>
    <w:basedOn w:val="a1"/>
    <w:uiPriority w:val="39"/>
    <w:rsid w:val="00953C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0"/>
    <w:link w:val="2"/>
    <w:uiPriority w:val="9"/>
    <w:rsid w:val="006A12B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8">
    <w:name w:val="List Paragraph"/>
    <w:basedOn w:val="a"/>
    <w:uiPriority w:val="34"/>
    <w:qFormat/>
    <w:rsid w:val="008541F7"/>
    <w:pPr>
      <w:ind w:firstLineChars="200" w:firstLine="420"/>
    </w:pPr>
  </w:style>
  <w:style w:type="paragraph" w:styleId="a9">
    <w:name w:val="Normal (Web)"/>
    <w:basedOn w:val="a"/>
    <w:uiPriority w:val="99"/>
    <w:semiHidden/>
    <w:unhideWhenUsed/>
    <w:rsid w:val="004151E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character" w:customStyle="1" w:styleId="md-plain">
    <w:name w:val="md-plain"/>
    <w:basedOn w:val="a0"/>
    <w:rsid w:val="007C0773"/>
  </w:style>
  <w:style w:type="paragraph" w:customStyle="1" w:styleId="md-end-block">
    <w:name w:val="md-end-block"/>
    <w:basedOn w:val="a"/>
    <w:rsid w:val="007C077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character" w:customStyle="1" w:styleId="md-image-before-src">
    <w:name w:val="md-image-before-src"/>
    <w:basedOn w:val="a0"/>
    <w:rsid w:val="00C67DE4"/>
  </w:style>
  <w:style w:type="character" w:customStyle="1" w:styleId="md-image-src-span">
    <w:name w:val="md-image-src-span"/>
    <w:basedOn w:val="a0"/>
    <w:rsid w:val="00C67DE4"/>
  </w:style>
  <w:style w:type="character" w:customStyle="1" w:styleId="md-image-after-src">
    <w:name w:val="md-image-after-src"/>
    <w:basedOn w:val="a0"/>
    <w:rsid w:val="00C67DE4"/>
  </w:style>
  <w:style w:type="character" w:customStyle="1" w:styleId="30">
    <w:name w:val="标题 3 字符"/>
    <w:basedOn w:val="a0"/>
    <w:link w:val="3"/>
    <w:uiPriority w:val="9"/>
    <w:semiHidden/>
    <w:rsid w:val="00C67DE4"/>
    <w:rPr>
      <w:b/>
      <w:bCs/>
      <w:sz w:val="32"/>
      <w:szCs w:val="32"/>
    </w:rPr>
  </w:style>
  <w:style w:type="character" w:customStyle="1" w:styleId="md-link">
    <w:name w:val="md-link"/>
    <w:basedOn w:val="a0"/>
    <w:rsid w:val="00C67DE4"/>
  </w:style>
  <w:style w:type="character" w:styleId="aa">
    <w:name w:val="Hyperlink"/>
    <w:basedOn w:val="a0"/>
    <w:uiPriority w:val="99"/>
    <w:unhideWhenUsed/>
    <w:rsid w:val="00C67DE4"/>
    <w:rPr>
      <w:color w:val="0000FF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C67DE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C67DE4"/>
    <w:rPr>
      <w:rFonts w:ascii="宋体" w:eastAsia="宋体" w:hAnsi="宋体" w:cs="宋体"/>
      <w:kern w:val="0"/>
      <w:sz w:val="24"/>
      <w:szCs w:val="24"/>
    </w:rPr>
  </w:style>
  <w:style w:type="character" w:customStyle="1" w:styleId="cm-builtin">
    <w:name w:val="cm-builtin"/>
    <w:basedOn w:val="a0"/>
    <w:rsid w:val="00C67DE4"/>
  </w:style>
  <w:style w:type="character" w:customStyle="1" w:styleId="cm-attribute">
    <w:name w:val="cm-attribute"/>
    <w:basedOn w:val="a0"/>
    <w:rsid w:val="00C67DE4"/>
  </w:style>
  <w:style w:type="character" w:styleId="ab">
    <w:name w:val="Unresolved Mention"/>
    <w:basedOn w:val="a0"/>
    <w:uiPriority w:val="99"/>
    <w:semiHidden/>
    <w:unhideWhenUsed/>
    <w:rsid w:val="00B0292F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rsid w:val="005E1522"/>
  </w:style>
  <w:style w:type="character" w:styleId="ac">
    <w:name w:val="FollowedHyperlink"/>
    <w:basedOn w:val="a0"/>
    <w:uiPriority w:val="99"/>
    <w:semiHidden/>
    <w:unhideWhenUsed/>
    <w:rsid w:val="00F90FD0"/>
    <w:rPr>
      <w:color w:val="954F72" w:themeColor="followedHyperlink"/>
      <w:u w:val="single"/>
    </w:rPr>
  </w:style>
  <w:style w:type="paragraph" w:styleId="ad">
    <w:name w:val="Body Text"/>
    <w:basedOn w:val="a"/>
    <w:link w:val="ae"/>
    <w:qFormat/>
    <w:rsid w:val="00AB6D1D"/>
    <w:pPr>
      <w:widowControl/>
      <w:spacing w:before="180" w:after="180"/>
      <w:jc w:val="left"/>
    </w:pPr>
    <w:rPr>
      <w:kern w:val="0"/>
      <w:szCs w:val="24"/>
      <w:lang w:eastAsia="en-US"/>
    </w:rPr>
  </w:style>
  <w:style w:type="character" w:customStyle="1" w:styleId="ae">
    <w:name w:val="正文文本 字符"/>
    <w:basedOn w:val="a0"/>
    <w:link w:val="ad"/>
    <w:rsid w:val="00AB6D1D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d"/>
    <w:next w:val="ad"/>
    <w:qFormat/>
    <w:rsid w:val="00AB6D1D"/>
  </w:style>
  <w:style w:type="paragraph" w:customStyle="1" w:styleId="ImageCaption">
    <w:name w:val="Image Caption"/>
    <w:basedOn w:val="af"/>
    <w:rsid w:val="00AB6D1D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AB6D1D"/>
    <w:pPr>
      <w:keepNext/>
      <w:widowControl/>
      <w:spacing w:after="200"/>
      <w:jc w:val="left"/>
    </w:pPr>
    <w:rPr>
      <w:kern w:val="0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AB6D1D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AB6D1D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OperatorTok">
    <w:name w:val="OperatorTok"/>
    <w:basedOn w:val="VerbatimChar"/>
    <w:rsid w:val="00AB6D1D"/>
    <w:rPr>
      <w:rFonts w:ascii="Consolas" w:hAnsi="Consolas"/>
      <w:color w:val="666666"/>
      <w:sz w:val="22"/>
    </w:rPr>
  </w:style>
  <w:style w:type="character" w:customStyle="1" w:styleId="PreprocessorTok">
    <w:name w:val="PreprocessorTok"/>
    <w:basedOn w:val="VerbatimChar"/>
    <w:rsid w:val="00AB6D1D"/>
    <w:rPr>
      <w:rFonts w:ascii="Consolas" w:hAnsi="Consolas"/>
      <w:color w:val="BC7A00"/>
      <w:sz w:val="22"/>
    </w:rPr>
  </w:style>
  <w:style w:type="character" w:customStyle="1" w:styleId="NormalTok">
    <w:name w:val="NormalTok"/>
    <w:basedOn w:val="VerbatimChar"/>
    <w:rsid w:val="00AB6D1D"/>
    <w:rPr>
      <w:rFonts w:ascii="Consolas" w:hAnsi="Consolas"/>
      <w:sz w:val="22"/>
    </w:rPr>
  </w:style>
  <w:style w:type="paragraph" w:styleId="af">
    <w:name w:val="caption"/>
    <w:basedOn w:val="a"/>
    <w:next w:val="a"/>
    <w:uiPriority w:val="35"/>
    <w:semiHidden/>
    <w:unhideWhenUsed/>
    <w:qFormat/>
    <w:rsid w:val="00AB6D1D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30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s://blog.csdn.net/m0_51683653/article/details/124133370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blog.csdn.net/m0_51683653/article/details/124133370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0</Pages>
  <Words>324</Words>
  <Characters>1847</Characters>
  <Application>Microsoft Office Word</Application>
  <DocSecurity>0</DocSecurity>
  <Lines>15</Lines>
  <Paragraphs>4</Paragraphs>
  <ScaleCrop>false</ScaleCrop>
  <Company/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</dc:creator>
  <cp:keywords/>
  <dc:description/>
  <cp:lastModifiedBy>张哈哈</cp:lastModifiedBy>
  <cp:revision>24</cp:revision>
  <dcterms:created xsi:type="dcterms:W3CDTF">2022-09-21T03:20:00Z</dcterms:created>
  <dcterms:modified xsi:type="dcterms:W3CDTF">2022-10-08T03:03:00Z</dcterms:modified>
</cp:coreProperties>
</file>